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A5485" w14:textId="49C2FAA1" w:rsidR="004C2D00" w:rsidRDefault="004C2D00">
      <w:r>
        <w:t xml:space="preserve">Numara: </w:t>
      </w:r>
    </w:p>
    <w:p w14:paraId="3DA07067" w14:textId="5566C86E" w:rsidR="004C2D00" w:rsidRDefault="004C2D00">
      <w:r>
        <w:t>Ad-</w:t>
      </w:r>
      <w:proofErr w:type="spellStart"/>
      <w:r>
        <w:t>soyad</w:t>
      </w:r>
      <w:proofErr w:type="spellEnd"/>
      <w:r>
        <w:t xml:space="preserve">: </w:t>
      </w:r>
    </w:p>
    <w:p w14:paraId="6D5586E7" w14:textId="7CE3E4D8" w:rsidR="004C2D00" w:rsidRDefault="004C2D00" w:rsidP="004C2D00">
      <w:proofErr w:type="spellStart"/>
      <w:r w:rsidRPr="004C2D00">
        <w:t>Şube</w:t>
      </w:r>
      <w:proofErr w:type="spellEnd"/>
      <w:r>
        <w:t xml:space="preserve"> :1, Ders 3 </w:t>
      </w:r>
      <w:proofErr w:type="spellStart"/>
      <w:r>
        <w:t>Uygulaması</w:t>
      </w:r>
      <w:proofErr w:type="spellEnd"/>
    </w:p>
    <w:p w14:paraId="4DCF2A94" w14:textId="25C57D5B" w:rsidR="004C2D00" w:rsidRPr="004C2D00" w:rsidRDefault="004C2D00" w:rsidP="004C2D00">
      <w:pPr>
        <w:jc w:val="center"/>
      </w:pPr>
      <w:r w:rsidRPr="004C2D00">
        <w:drawing>
          <wp:inline distT="0" distB="0" distL="0" distR="0" wp14:anchorId="2466D51E" wp14:editId="70A1350A">
            <wp:extent cx="3749040" cy="2446050"/>
            <wp:effectExtent l="0" t="0" r="3810" b="0"/>
            <wp:docPr id="6" name="Resim 5" descr="masa içeren bir resim&#10;&#10;Açıklama otomatik olarak oluşturuldu">
              <a:extLst xmlns:a="http://schemas.openxmlformats.org/drawingml/2006/main">
                <a:ext uri="{FF2B5EF4-FFF2-40B4-BE49-F238E27FC236}">
                  <a16:creationId xmlns:a16="http://schemas.microsoft.com/office/drawing/2014/main" id="{B7088B4A-8C5F-651D-7959-CA8181F4C6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5" descr="masa içeren bir resim&#10;&#10;Açıklama otomatik olarak oluşturuldu">
                      <a:extLst>
                        <a:ext uri="{FF2B5EF4-FFF2-40B4-BE49-F238E27FC236}">
                          <a16:creationId xmlns:a16="http://schemas.microsoft.com/office/drawing/2014/main" id="{B7088B4A-8C5F-651D-7959-CA8181F4C6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8659" cy="245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FFAF" w14:textId="77777777" w:rsidR="004C2D00" w:rsidRDefault="004C2D00"/>
    <w:p w14:paraId="1304A586" w14:textId="737CB07F" w:rsidR="00CF57C2" w:rsidRDefault="004C2D00">
      <w:r>
        <w:t xml:space="preserve">MOV </w:t>
      </w:r>
      <w:proofErr w:type="gramStart"/>
      <w:r>
        <w:t>AX,BX</w:t>
      </w:r>
      <w:proofErr w:type="gramEnd"/>
      <w:r>
        <w:t xml:space="preserve">: register </w:t>
      </w:r>
      <w:proofErr w:type="spellStart"/>
      <w:r>
        <w:t>adresleme</w:t>
      </w:r>
      <w:proofErr w:type="spellEnd"/>
    </w:p>
    <w:p w14:paraId="76E651FA" w14:textId="77777777" w:rsidR="004C2D00" w:rsidRDefault="004C2D00"/>
    <w:sectPr w:rsidR="004C2D00" w:rsidSect="00176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035AB"/>
    <w:multiLevelType w:val="hybridMultilevel"/>
    <w:tmpl w:val="397CA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328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zQ0MDU3tTQyMDFS0lEKTi0uzszPAykwrAUAw0hgWCwAAAA="/>
  </w:docVars>
  <w:rsids>
    <w:rsidRoot w:val="004C2D00"/>
    <w:rsid w:val="001762FE"/>
    <w:rsid w:val="00480523"/>
    <w:rsid w:val="004C2D00"/>
    <w:rsid w:val="007508BF"/>
    <w:rsid w:val="00877A79"/>
    <w:rsid w:val="00986054"/>
    <w:rsid w:val="00A16C98"/>
    <w:rsid w:val="00A6455B"/>
    <w:rsid w:val="00BB7F1F"/>
    <w:rsid w:val="00C5682B"/>
    <w:rsid w:val="00CC5678"/>
    <w:rsid w:val="00CF57C2"/>
    <w:rsid w:val="00D34285"/>
    <w:rsid w:val="00DA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830C5"/>
  <w15:chartTrackingRefBased/>
  <w15:docId w15:val="{31ECB7DC-4D43-49AB-93D4-20937B02B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C2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KOCAK</dc:creator>
  <cp:keywords/>
  <dc:description/>
  <cp:lastModifiedBy>E. KOCAK</cp:lastModifiedBy>
  <cp:revision>1</cp:revision>
  <dcterms:created xsi:type="dcterms:W3CDTF">2023-03-22T12:18:00Z</dcterms:created>
  <dcterms:modified xsi:type="dcterms:W3CDTF">2023-03-22T12:21:00Z</dcterms:modified>
</cp:coreProperties>
</file>